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6773" w:rsidRPr="00786773" w:rsidRDefault="00CB4F69" w:rsidP="00786773">
      <w:pPr>
        <w:jc w:val="center"/>
        <w:rPr>
          <w:sz w:val="36"/>
          <w:szCs w:val="36"/>
        </w:rPr>
      </w:pPr>
      <w:r>
        <w:rPr>
          <w:sz w:val="36"/>
          <w:szCs w:val="36"/>
        </w:rPr>
        <w:t>Assignment 1</w:t>
      </w:r>
    </w:p>
    <w:p w:rsidR="007F77CA" w:rsidRPr="00786773" w:rsidRDefault="00786773" w:rsidP="00786773">
      <w:pPr>
        <w:spacing w:after="120" w:line="360" w:lineRule="auto"/>
        <w:outlineLvl w:val="1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Pr="00786773">
        <w:rPr>
          <w:sz w:val="28"/>
          <w:szCs w:val="28"/>
        </w:rPr>
        <w:t>Outline</w:t>
      </w:r>
    </w:p>
    <w:p w:rsidR="000965BB" w:rsidRDefault="00CB4F69">
      <w:r>
        <w:t xml:space="preserve">This is the first assignment of this course. </w:t>
      </w:r>
      <w:r w:rsidR="007C0361">
        <w:t>T</w:t>
      </w:r>
      <w:bookmarkStart w:id="0" w:name="_GoBack"/>
      <w:bookmarkEnd w:id="0"/>
      <w:r>
        <w:t>he assign</w:t>
      </w:r>
      <w:r w:rsidR="00C86D6E">
        <w:t xml:space="preserve">ment is designed to facilitate </w:t>
      </w:r>
      <w:r w:rsidR="000965BB">
        <w:t>you put</w:t>
      </w:r>
      <w:r w:rsidR="00C86D6E">
        <w:t>ting</w:t>
      </w:r>
      <w:r w:rsidR="000965BB">
        <w:t xml:space="preserve"> together </w:t>
      </w:r>
      <w:r w:rsidR="005A24B5">
        <w:t>most of the</w:t>
      </w:r>
      <w:r w:rsidR="000965BB">
        <w:t xml:space="preserve"> materials you have lear</w:t>
      </w:r>
      <w:r w:rsidR="00C86D6E">
        <w:t xml:space="preserve">ned from the lectures and labs. </w:t>
      </w:r>
    </w:p>
    <w:p w:rsidR="00557BC3" w:rsidRDefault="00557BC3" w:rsidP="000965BB">
      <w:r>
        <w:t xml:space="preserve">All the data </w:t>
      </w:r>
      <w:r w:rsidR="00710BF7">
        <w:t>prepared for the assignment is the following folder in ROGER:</w:t>
      </w:r>
    </w:p>
    <w:p w:rsidR="00710BF7" w:rsidRDefault="00710BF7" w:rsidP="000965BB">
      <w:r w:rsidRPr="00710BF7">
        <w:t>/</w:t>
      </w:r>
      <w:proofErr w:type="spellStart"/>
      <w:r w:rsidRPr="00710BF7">
        <w:t>gpfs_scratch</w:t>
      </w:r>
      <w:proofErr w:type="spellEnd"/>
      <w:r w:rsidRPr="00710BF7">
        <w:t>/geog479/assignment1</w:t>
      </w:r>
    </w:p>
    <w:p w:rsidR="009C4203" w:rsidRDefault="009C4203" w:rsidP="000965BB">
      <w:r w:rsidRPr="009C4203">
        <w:rPr>
          <w:b/>
        </w:rPr>
        <w:t>Twitter data:</w:t>
      </w:r>
      <w:r>
        <w:t xml:space="preserve"> </w:t>
      </w:r>
      <w:r w:rsidRPr="009C4203">
        <w:t xml:space="preserve">2014_03_01_tweets.txt  </w:t>
      </w:r>
    </w:p>
    <w:p w:rsidR="00557BC3" w:rsidRDefault="009C4203" w:rsidP="000965BB">
      <w:r w:rsidRPr="009C4203">
        <w:rPr>
          <w:b/>
        </w:rPr>
        <w:t>New York taxi data:</w:t>
      </w:r>
      <w:r>
        <w:t xml:space="preserve"> </w:t>
      </w:r>
      <w:r w:rsidRPr="009C4203">
        <w:t>ny_taxi_march.csv</w:t>
      </w:r>
    </w:p>
    <w:p w:rsidR="009C4203" w:rsidRDefault="009C4203" w:rsidP="000965BB">
      <w:pPr>
        <w:rPr>
          <w:b/>
        </w:rPr>
      </w:pPr>
    </w:p>
    <w:p w:rsidR="00F641DE" w:rsidRDefault="000965BB" w:rsidP="000965BB">
      <w:r w:rsidRPr="00460D1C">
        <w:rPr>
          <w:b/>
        </w:rPr>
        <w:t>Task 1:</w:t>
      </w:r>
      <w:r w:rsidR="00F641DE">
        <w:t xml:space="preserve"> Using Pig</w:t>
      </w:r>
      <w:r w:rsidR="00460D1C">
        <w:t xml:space="preserve"> script</w:t>
      </w:r>
      <w:r w:rsidR="00F641DE">
        <w:t xml:space="preserve"> to filter the New York Taxi data</w:t>
      </w:r>
    </w:p>
    <w:p w:rsidR="00F641DE" w:rsidRPr="00676178" w:rsidRDefault="005D70FF" w:rsidP="000965BB">
      <w:pPr>
        <w:rPr>
          <w:b/>
        </w:rPr>
      </w:pPr>
      <w:r w:rsidRPr="00676178">
        <w:rPr>
          <w:b/>
        </w:rPr>
        <w:t>Requirement:</w:t>
      </w:r>
    </w:p>
    <w:p w:rsidR="000808BE" w:rsidRDefault="00921F1F" w:rsidP="002242A0">
      <w:r w:rsidRPr="002242A0">
        <w:t>1. As you can see from the Lab 6, there are invalid records in the provided New York taxi data</w:t>
      </w:r>
      <w:r w:rsidR="00FD26A5" w:rsidRPr="002242A0">
        <w:t>set. S</w:t>
      </w:r>
      <w:r w:rsidRPr="002242A0">
        <w:t>pecifically, the pick-up</w:t>
      </w:r>
      <w:r w:rsidR="00F70513" w:rsidRPr="002242A0">
        <w:t xml:space="preserve"> and drop-off</w:t>
      </w:r>
      <w:r w:rsidRPr="002242A0">
        <w:t xml:space="preserve"> coordinates are</w:t>
      </w:r>
      <w:r w:rsidR="00F70513" w:rsidRPr="002242A0">
        <w:t xml:space="preserve"> not always valid</w:t>
      </w:r>
      <w:r w:rsidR="000808BE">
        <w:t xml:space="preserve">. </w:t>
      </w:r>
    </w:p>
    <w:p w:rsidR="002242A0" w:rsidRPr="002242A0" w:rsidRDefault="000808BE" w:rsidP="002242A0">
      <w:r>
        <w:t xml:space="preserve">Let’s </w:t>
      </w:r>
      <w:r w:rsidR="00944066" w:rsidRPr="002242A0">
        <w:t xml:space="preserve">confine all the records within this bounding box as approximation of New York City, which is </w:t>
      </w:r>
      <w:r w:rsidR="002242A0" w:rsidRPr="002242A0">
        <w:t>-74.256090,</w:t>
      </w:r>
      <w:r>
        <w:t xml:space="preserve"> </w:t>
      </w:r>
      <w:r w:rsidR="002242A0" w:rsidRPr="002242A0">
        <w:t>40.496111</w:t>
      </w:r>
      <w:r w:rsidR="002242A0">
        <w:t xml:space="preserve"> (lower left)</w:t>
      </w:r>
      <w:r>
        <w:t xml:space="preserve">; </w:t>
      </w:r>
      <w:r w:rsidR="002242A0" w:rsidRPr="002242A0">
        <w:t>-73.700273,</w:t>
      </w:r>
      <w:r>
        <w:t xml:space="preserve"> </w:t>
      </w:r>
      <w:r w:rsidR="002242A0" w:rsidRPr="002242A0">
        <w:t>40.917585</w:t>
      </w:r>
      <w:r w:rsidR="002242A0">
        <w:t xml:space="preserve"> (upper right). Note it is longitude, latitude.</w:t>
      </w:r>
    </w:p>
    <w:p w:rsidR="005D70FF" w:rsidRDefault="00F4486E" w:rsidP="000965BB">
      <w:r>
        <w:t>2</w:t>
      </w:r>
      <w:r w:rsidR="00466A49">
        <w:t xml:space="preserve">. A case scenario is that we want to find all the taxi records with </w:t>
      </w:r>
      <w:proofErr w:type="spellStart"/>
      <w:r w:rsidR="00466A49">
        <w:t>passenger_count</w:t>
      </w:r>
      <w:proofErr w:type="spellEnd"/>
      <w:r w:rsidR="00466A49">
        <w:t xml:space="preserve"> </w:t>
      </w:r>
      <w:r w:rsidR="00466A49" w:rsidRPr="00466A49">
        <w:rPr>
          <w:b/>
        </w:rPr>
        <w:t>greater than</w:t>
      </w:r>
      <w:r w:rsidR="00466A49">
        <w:t xml:space="preserve"> 1 </w:t>
      </w:r>
      <w:r w:rsidR="00466A49" w:rsidRPr="00086982">
        <w:rPr>
          <w:b/>
        </w:rPr>
        <w:t>between</w:t>
      </w:r>
      <w:r w:rsidR="00466A49">
        <w:t xml:space="preserve"> the dates of 2013-03-10 and 2013-03-20.</w:t>
      </w:r>
    </w:p>
    <w:p w:rsidR="00F641DE" w:rsidRDefault="007B0935" w:rsidP="000965BB">
      <w:r>
        <w:t>3. How many data entries are left in your output</w:t>
      </w:r>
      <w:r w:rsidR="0067438D">
        <w:t>?</w:t>
      </w:r>
    </w:p>
    <w:p w:rsidR="00F55175" w:rsidRDefault="00380CCC" w:rsidP="000965BB">
      <w:r>
        <w:t>4. Description of the fields in the taxi data</w:t>
      </w:r>
    </w:p>
    <w:p w:rsidR="00380CCC" w:rsidRPr="00A42E28" w:rsidRDefault="00380CCC" w:rsidP="000965BB">
      <w:pPr>
        <w:rPr>
          <w:i/>
        </w:rPr>
      </w:pPr>
      <w:r w:rsidRPr="00A42E28">
        <w:rPr>
          <w:i/>
        </w:rPr>
        <w:t xml:space="preserve">medallion, </w:t>
      </w:r>
      <w:proofErr w:type="spellStart"/>
      <w:r w:rsidRPr="00A42E28">
        <w:rPr>
          <w:i/>
        </w:rPr>
        <w:t>hack_licens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vendor_id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rate_cod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store_and_fwd_flag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pickup_datetim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dropoff_datetim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passenger_count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trip_time_in_secs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trip_distanc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pickup_longitud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pickup_latitud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dropoff_longitud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dropoff_latitud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payment_typ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fare_amount,surcharge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mta_tax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tip_amount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tolls_amount</w:t>
      </w:r>
      <w:proofErr w:type="spellEnd"/>
      <w:r w:rsidRPr="00A42E28">
        <w:rPr>
          <w:i/>
        </w:rPr>
        <w:t xml:space="preserve">, </w:t>
      </w:r>
      <w:proofErr w:type="spellStart"/>
      <w:r w:rsidRPr="00A42E28">
        <w:rPr>
          <w:i/>
        </w:rPr>
        <w:t>total_amount</w:t>
      </w:r>
      <w:proofErr w:type="spellEnd"/>
    </w:p>
    <w:p w:rsidR="00BD0224" w:rsidRDefault="00BD0224" w:rsidP="000965BB">
      <w:r>
        <w:t>Please give short description of your experiment producers or better your thinking process.</w:t>
      </w:r>
    </w:p>
    <w:p w:rsidR="0067438D" w:rsidRDefault="000C7F1B" w:rsidP="000965BB">
      <w:r w:rsidRPr="00BB59B7">
        <w:rPr>
          <w:b/>
        </w:rPr>
        <w:t>Answer</w:t>
      </w:r>
      <w:r>
        <w:t>:</w:t>
      </w:r>
    </w:p>
    <w:p w:rsidR="00F55175" w:rsidRDefault="00F55175" w:rsidP="000965BB"/>
    <w:p w:rsidR="001C6C22" w:rsidRDefault="00F641DE" w:rsidP="000965BB">
      <w:r w:rsidRPr="00A85D00">
        <w:rPr>
          <w:b/>
        </w:rPr>
        <w:t>Task 2</w:t>
      </w:r>
      <w:r>
        <w:t xml:space="preserve">:  </w:t>
      </w:r>
      <w:r w:rsidR="007B0935">
        <w:t xml:space="preserve">We have </w:t>
      </w:r>
      <w:r w:rsidR="009D6104">
        <w:t xml:space="preserve">practiced the word count </w:t>
      </w:r>
      <w:r w:rsidR="001C6C22">
        <w:t>program with Hadoop Streaming API</w:t>
      </w:r>
      <w:r w:rsidR="00587C87">
        <w:t xml:space="preserve">. In </w:t>
      </w:r>
      <w:r w:rsidR="00FE3471">
        <w:t xml:space="preserve">this case, we will perform similar tasks on the Twitter messages filtered by Pig script. </w:t>
      </w:r>
      <w:r w:rsidR="00FD4F72">
        <w:t xml:space="preserve">The Twitter data </w:t>
      </w:r>
      <w:r w:rsidR="001F009A">
        <w:t>covers the United States of March 1</w:t>
      </w:r>
      <w:r w:rsidR="001F009A" w:rsidRPr="001F009A">
        <w:rPr>
          <w:vertAlign w:val="superscript"/>
        </w:rPr>
        <w:t>st</w:t>
      </w:r>
      <w:r w:rsidR="001F009A">
        <w:t xml:space="preserve">, 2014. </w:t>
      </w:r>
    </w:p>
    <w:p w:rsidR="00A30AAB" w:rsidRDefault="00A30AAB" w:rsidP="000965BB">
      <w:pPr>
        <w:rPr>
          <w:b/>
        </w:rPr>
      </w:pPr>
      <w:r w:rsidRPr="00A30AAB">
        <w:rPr>
          <w:b/>
        </w:rPr>
        <w:t>Requirements:</w:t>
      </w:r>
    </w:p>
    <w:p w:rsidR="00BF6941" w:rsidRDefault="00BF6941" w:rsidP="000965BB"/>
    <w:p w:rsidR="00BF6941" w:rsidRDefault="00BF6941" w:rsidP="000965BB">
      <w:r>
        <w:lastRenderedPageBreak/>
        <w:t xml:space="preserve">1. </w:t>
      </w:r>
      <w:r w:rsidR="004B614C">
        <w:t>Please</w:t>
      </w:r>
      <w:r>
        <w:t xml:space="preserve"> remove the duplicated records</w:t>
      </w:r>
      <w:r w:rsidR="004B614C">
        <w:t xml:space="preserve"> first</w:t>
      </w:r>
    </w:p>
    <w:p w:rsidR="00BF6941" w:rsidRDefault="004B614C" w:rsidP="000965BB">
      <w:r>
        <w:t>2</w:t>
      </w:r>
      <w:r w:rsidR="007448F5">
        <w:t xml:space="preserve">. </w:t>
      </w:r>
      <w:r w:rsidR="00D573C2">
        <w:t xml:space="preserve">Let’s focus on the Chicago area with the following coordinates: </w:t>
      </w:r>
      <w:r w:rsidR="00D573C2" w:rsidRPr="00D573C2">
        <w:t>-88.707599,</w:t>
      </w:r>
      <w:r w:rsidR="00D573C2">
        <w:t xml:space="preserve"> </w:t>
      </w:r>
      <w:r w:rsidR="00D573C2" w:rsidRPr="00D573C2">
        <w:t>41.201577</w:t>
      </w:r>
      <w:r w:rsidR="00D573C2">
        <w:t xml:space="preserve"> (lower left)</w:t>
      </w:r>
      <w:r w:rsidR="00D573C2" w:rsidRPr="00D573C2">
        <w:t>;-87.524535,</w:t>
      </w:r>
      <w:r w:rsidR="00D573C2">
        <w:t xml:space="preserve"> </w:t>
      </w:r>
      <w:r w:rsidR="00D573C2" w:rsidRPr="00D573C2">
        <w:t>42.495775</w:t>
      </w:r>
      <w:r w:rsidR="00D573C2">
        <w:t xml:space="preserve"> (upper right)</w:t>
      </w:r>
      <w:r w:rsidR="00D573C2" w:rsidRPr="00D573C2">
        <w:t>;</w:t>
      </w:r>
    </w:p>
    <w:p w:rsidR="00BF6941" w:rsidRPr="007523FA" w:rsidRDefault="004B614C" w:rsidP="000965BB">
      <w:r>
        <w:t>3.</w:t>
      </w:r>
      <w:r w:rsidR="00BF6941">
        <w:t xml:space="preserve"> To enable future spatial analysis, we will only deal with tweets with geo-locations and timestamps.</w:t>
      </w:r>
    </w:p>
    <w:p w:rsidR="004B614C" w:rsidRDefault="004B614C" w:rsidP="000965BB">
      <w:r>
        <w:t>4. Keep the message contains the following word: “happy”, “sad”, “Chicago”, “traffic”</w:t>
      </w:r>
      <w:r w:rsidR="00451458">
        <w:t>, “weather”</w:t>
      </w:r>
      <w:r w:rsidR="005253D6">
        <w:t>, “wind”</w:t>
      </w:r>
    </w:p>
    <w:p w:rsidR="00C85EAA" w:rsidRDefault="00A53D13" w:rsidP="000965BB">
      <w:r>
        <w:t>2. Once you have the output</w:t>
      </w:r>
      <w:r w:rsidR="00C85EAA">
        <w:t xml:space="preserve">, </w:t>
      </w:r>
      <w:r>
        <w:t xml:space="preserve">please summarize the frequency of unique words (i.e., word counts) from the </w:t>
      </w:r>
      <w:r w:rsidR="005F23EB">
        <w:t xml:space="preserve">filtered data and </w:t>
      </w:r>
      <w:r w:rsidR="00C85EAA">
        <w:t>sort the output based on the number of occurrences in descending order and pick up the top 10 words.</w:t>
      </w:r>
    </w:p>
    <w:p w:rsidR="00B010B5" w:rsidRDefault="00C85EAA" w:rsidP="000965BB">
      <w:r>
        <w:t>The sorting command in Linux can be issued as:</w:t>
      </w:r>
    </w:p>
    <w:p w:rsidR="00B010B5" w:rsidRDefault="00B010B5" w:rsidP="000965BB">
      <w:r>
        <w:t>Say, your result is</w:t>
      </w:r>
      <w:r w:rsidR="00964816">
        <w:t xml:space="preserve"> stored as “result.txt”</w:t>
      </w:r>
      <w:r>
        <w:t xml:space="preserve"> shown as </w:t>
      </w:r>
    </w:p>
    <w:p w:rsidR="00B010B5" w:rsidRDefault="00B010B5" w:rsidP="000965BB">
      <w:r>
        <w:t>X</w:t>
      </w:r>
      <w:r w:rsidR="006E4FA9">
        <w:t>,</w:t>
      </w:r>
      <w:r>
        <w:t>10</w:t>
      </w:r>
    </w:p>
    <w:p w:rsidR="00B010B5" w:rsidRDefault="00B010B5" w:rsidP="000965BB">
      <w:r>
        <w:t>Y</w:t>
      </w:r>
      <w:r w:rsidR="006E4FA9">
        <w:t>,</w:t>
      </w:r>
      <w:r>
        <w:t>11</w:t>
      </w:r>
    </w:p>
    <w:p w:rsidR="00B010B5" w:rsidRDefault="00B010B5" w:rsidP="000965BB">
      <w:r>
        <w:t>Z</w:t>
      </w:r>
      <w:r w:rsidR="006E4FA9">
        <w:t>,</w:t>
      </w:r>
      <w:r>
        <w:t>16</w:t>
      </w:r>
    </w:p>
    <w:p w:rsidR="00EC43AC" w:rsidRDefault="0014357A" w:rsidP="000965BB">
      <w:r>
        <w:t xml:space="preserve"> </w:t>
      </w:r>
    </w:p>
    <w:p w:rsidR="007C4E97" w:rsidRPr="007C4E97" w:rsidRDefault="007C4E97" w:rsidP="007C4E97">
      <w:p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93318"/>
          <w:sz w:val="20"/>
          <w:szCs w:val="20"/>
        </w:rPr>
      </w:pPr>
      <w:r w:rsidRPr="007C4E97">
        <w:rPr>
          <w:rFonts w:ascii="Consolas" w:eastAsia="Times New Roman" w:hAnsi="Consolas" w:cs="Consolas"/>
          <w:color w:val="000000"/>
          <w:sz w:val="20"/>
          <w:szCs w:val="20"/>
          <w:bdr w:val="none" w:sz="0" w:space="0" w:color="auto" w:frame="1"/>
          <w:shd w:val="clear" w:color="auto" w:fill="EEEEEE"/>
        </w:rPr>
        <w:t xml:space="preserve">sort </w:t>
      </w:r>
      <w:r w:rsidR="008A645A" w:rsidRPr="008A645A">
        <w:rPr>
          <w:rFonts w:ascii="Consolas" w:eastAsia="Times New Roman" w:hAnsi="Consolas" w:cs="Consolas"/>
          <w:color w:val="000000"/>
          <w:sz w:val="20"/>
          <w:szCs w:val="20"/>
          <w:bdr w:val="none" w:sz="0" w:space="0" w:color="auto" w:frame="1"/>
          <w:shd w:val="clear" w:color="auto" w:fill="EEEEEE"/>
        </w:rPr>
        <w:t>-t',' -k2 -r result.txt</w:t>
      </w:r>
    </w:p>
    <w:p w:rsidR="000965BB" w:rsidRDefault="000965BB" w:rsidP="000965BB"/>
    <w:p w:rsidR="006E4FA9" w:rsidRDefault="006E4FA9" w:rsidP="000965BB">
      <w:r>
        <w:t>where -t',’ says the separator in the line is “,” -k</w:t>
      </w:r>
      <w:r w:rsidR="003F077B">
        <w:t xml:space="preserve"> means which column to sort, -r means reverse order.</w:t>
      </w:r>
    </w:p>
    <w:p w:rsidR="003F077B" w:rsidRDefault="003F077B" w:rsidP="000965BB">
      <w:r>
        <w:t>If it does not work, copy the result to your desktop and try to use excel or other program to sort the list.</w:t>
      </w:r>
    </w:p>
    <w:p w:rsidR="00B17B54" w:rsidRDefault="00B17B54" w:rsidP="000965BB"/>
    <w:p w:rsidR="00250314" w:rsidRDefault="00250314" w:rsidP="00250314">
      <w:r>
        <w:t>Please give short description of your experiment producers or better your thinking process.</w:t>
      </w:r>
    </w:p>
    <w:p w:rsidR="00250314" w:rsidRDefault="00250314" w:rsidP="00250314">
      <w:r w:rsidRPr="00BB59B7">
        <w:rPr>
          <w:b/>
        </w:rPr>
        <w:t>Answer</w:t>
      </w:r>
      <w:r>
        <w:t>:</w:t>
      </w:r>
    </w:p>
    <w:p w:rsidR="00B17B54" w:rsidRDefault="00B17B54" w:rsidP="000965BB"/>
    <w:p w:rsidR="005B14F0" w:rsidRPr="000463E4" w:rsidRDefault="005B14F0" w:rsidP="000965BB">
      <w:r w:rsidRPr="002E259B">
        <w:rPr>
          <w:b/>
        </w:rPr>
        <w:t>Task 3</w:t>
      </w:r>
      <w:r>
        <w:t xml:space="preserve"> (</w:t>
      </w:r>
      <w:r w:rsidRPr="005B14F0">
        <w:rPr>
          <w:b/>
        </w:rPr>
        <w:t>Optional</w:t>
      </w:r>
      <w:r w:rsidR="002E259B">
        <w:rPr>
          <w:b/>
        </w:rPr>
        <w:t>, TBD</w:t>
      </w:r>
      <w:r>
        <w:t>):</w:t>
      </w:r>
    </w:p>
    <w:sectPr w:rsidR="005B14F0" w:rsidRPr="00046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B68DF"/>
    <w:multiLevelType w:val="hybridMultilevel"/>
    <w:tmpl w:val="0944E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018B3"/>
    <w:multiLevelType w:val="hybridMultilevel"/>
    <w:tmpl w:val="D5DE5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107C3"/>
    <w:multiLevelType w:val="hybridMultilevel"/>
    <w:tmpl w:val="E2766906"/>
    <w:lvl w:ilvl="0" w:tplc="A552A8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22FD5A">
      <w:start w:val="58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12E9E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2074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8019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5C7F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B0D5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7E19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18D2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3ED0FBA"/>
    <w:multiLevelType w:val="hybridMultilevel"/>
    <w:tmpl w:val="2B66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820F2"/>
    <w:multiLevelType w:val="hybridMultilevel"/>
    <w:tmpl w:val="51AA56AE"/>
    <w:lvl w:ilvl="0" w:tplc="E4D8E8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6E8F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8624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B0BE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563D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EC35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66C5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0C11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843F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D0327C4"/>
    <w:multiLevelType w:val="hybridMultilevel"/>
    <w:tmpl w:val="67A20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07912"/>
    <w:multiLevelType w:val="hybridMultilevel"/>
    <w:tmpl w:val="D0D4E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342DFF"/>
    <w:multiLevelType w:val="hybridMultilevel"/>
    <w:tmpl w:val="A6C665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MrAwMzcxNjcxM7RU0lEKTi0uzszPAykwrAUA6l7icCwAAAA="/>
  </w:docVars>
  <w:rsids>
    <w:rsidRoot w:val="00466D7E"/>
    <w:rsid w:val="00017036"/>
    <w:rsid w:val="000270E6"/>
    <w:rsid w:val="000371F1"/>
    <w:rsid w:val="000463E4"/>
    <w:rsid w:val="00057298"/>
    <w:rsid w:val="00061F6C"/>
    <w:rsid w:val="0007333F"/>
    <w:rsid w:val="00073913"/>
    <w:rsid w:val="000808BE"/>
    <w:rsid w:val="00086982"/>
    <w:rsid w:val="000965BB"/>
    <w:rsid w:val="000B0C08"/>
    <w:rsid w:val="000C06A9"/>
    <w:rsid w:val="000C7F1B"/>
    <w:rsid w:val="000D1A22"/>
    <w:rsid w:val="000F5B85"/>
    <w:rsid w:val="00102E8D"/>
    <w:rsid w:val="00106EB8"/>
    <w:rsid w:val="001155BB"/>
    <w:rsid w:val="0011783F"/>
    <w:rsid w:val="00123CC7"/>
    <w:rsid w:val="00124B03"/>
    <w:rsid w:val="00133C59"/>
    <w:rsid w:val="001421C3"/>
    <w:rsid w:val="0014357A"/>
    <w:rsid w:val="001642CD"/>
    <w:rsid w:val="001A2382"/>
    <w:rsid w:val="001A313F"/>
    <w:rsid w:val="001B5416"/>
    <w:rsid w:val="001B5807"/>
    <w:rsid w:val="001C484E"/>
    <w:rsid w:val="001C6C22"/>
    <w:rsid w:val="001F009A"/>
    <w:rsid w:val="001F3088"/>
    <w:rsid w:val="001F5732"/>
    <w:rsid w:val="00202C0C"/>
    <w:rsid w:val="002242A0"/>
    <w:rsid w:val="00241E26"/>
    <w:rsid w:val="00250314"/>
    <w:rsid w:val="00250E26"/>
    <w:rsid w:val="00252030"/>
    <w:rsid w:val="002553A1"/>
    <w:rsid w:val="0026538F"/>
    <w:rsid w:val="002724DD"/>
    <w:rsid w:val="00272A9A"/>
    <w:rsid w:val="00273D88"/>
    <w:rsid w:val="00274655"/>
    <w:rsid w:val="00282F3A"/>
    <w:rsid w:val="002A51DC"/>
    <w:rsid w:val="002C216D"/>
    <w:rsid w:val="002E259B"/>
    <w:rsid w:val="002F75C9"/>
    <w:rsid w:val="00303220"/>
    <w:rsid w:val="003143C4"/>
    <w:rsid w:val="00316C57"/>
    <w:rsid w:val="00316DCA"/>
    <w:rsid w:val="00380CCC"/>
    <w:rsid w:val="003A2B9B"/>
    <w:rsid w:val="003C70FE"/>
    <w:rsid w:val="003E307F"/>
    <w:rsid w:val="003E6582"/>
    <w:rsid w:val="003F077B"/>
    <w:rsid w:val="003F17E4"/>
    <w:rsid w:val="00401E39"/>
    <w:rsid w:val="004020C0"/>
    <w:rsid w:val="00433F80"/>
    <w:rsid w:val="0044081B"/>
    <w:rsid w:val="00451458"/>
    <w:rsid w:val="00460D1C"/>
    <w:rsid w:val="00466A49"/>
    <w:rsid w:val="00466D7E"/>
    <w:rsid w:val="0049247C"/>
    <w:rsid w:val="004948DC"/>
    <w:rsid w:val="00494E9E"/>
    <w:rsid w:val="004A4299"/>
    <w:rsid w:val="004B354D"/>
    <w:rsid w:val="004B614C"/>
    <w:rsid w:val="004C7052"/>
    <w:rsid w:val="004E2DAD"/>
    <w:rsid w:val="004F63AD"/>
    <w:rsid w:val="0050663F"/>
    <w:rsid w:val="00511B65"/>
    <w:rsid w:val="005136BC"/>
    <w:rsid w:val="005253D6"/>
    <w:rsid w:val="00557BC3"/>
    <w:rsid w:val="005758F1"/>
    <w:rsid w:val="00575EA0"/>
    <w:rsid w:val="00587C87"/>
    <w:rsid w:val="005929FF"/>
    <w:rsid w:val="005A24B5"/>
    <w:rsid w:val="005B14F0"/>
    <w:rsid w:val="005B232B"/>
    <w:rsid w:val="005B5829"/>
    <w:rsid w:val="005D70FF"/>
    <w:rsid w:val="005E1E4E"/>
    <w:rsid w:val="005F23EB"/>
    <w:rsid w:val="0062463F"/>
    <w:rsid w:val="00657702"/>
    <w:rsid w:val="00667439"/>
    <w:rsid w:val="0067438D"/>
    <w:rsid w:val="00676178"/>
    <w:rsid w:val="006826F3"/>
    <w:rsid w:val="00695D0B"/>
    <w:rsid w:val="00696BEE"/>
    <w:rsid w:val="006E1BF1"/>
    <w:rsid w:val="006E4FA9"/>
    <w:rsid w:val="007023C7"/>
    <w:rsid w:val="00705745"/>
    <w:rsid w:val="00710BF7"/>
    <w:rsid w:val="00710FFB"/>
    <w:rsid w:val="00723144"/>
    <w:rsid w:val="0072563A"/>
    <w:rsid w:val="00731C47"/>
    <w:rsid w:val="007448F5"/>
    <w:rsid w:val="007523FA"/>
    <w:rsid w:val="0075288B"/>
    <w:rsid w:val="007560A0"/>
    <w:rsid w:val="007670E9"/>
    <w:rsid w:val="00767E78"/>
    <w:rsid w:val="00784A5B"/>
    <w:rsid w:val="00786773"/>
    <w:rsid w:val="00791261"/>
    <w:rsid w:val="00792ABB"/>
    <w:rsid w:val="007B00BF"/>
    <w:rsid w:val="007B0935"/>
    <w:rsid w:val="007B581F"/>
    <w:rsid w:val="007B6A8F"/>
    <w:rsid w:val="007C0361"/>
    <w:rsid w:val="007C4828"/>
    <w:rsid w:val="007C4E97"/>
    <w:rsid w:val="007C676B"/>
    <w:rsid w:val="007E1872"/>
    <w:rsid w:val="007F77CA"/>
    <w:rsid w:val="00820917"/>
    <w:rsid w:val="00820DD9"/>
    <w:rsid w:val="0082370A"/>
    <w:rsid w:val="00827A7B"/>
    <w:rsid w:val="008366E0"/>
    <w:rsid w:val="00844F78"/>
    <w:rsid w:val="00856229"/>
    <w:rsid w:val="00864C47"/>
    <w:rsid w:val="008670FB"/>
    <w:rsid w:val="008832C8"/>
    <w:rsid w:val="00886D68"/>
    <w:rsid w:val="008920C3"/>
    <w:rsid w:val="008958BE"/>
    <w:rsid w:val="008A0B04"/>
    <w:rsid w:val="008A321E"/>
    <w:rsid w:val="008A5EFC"/>
    <w:rsid w:val="008A645A"/>
    <w:rsid w:val="008D508F"/>
    <w:rsid w:val="008E0311"/>
    <w:rsid w:val="00921F1F"/>
    <w:rsid w:val="00933CE2"/>
    <w:rsid w:val="00940B99"/>
    <w:rsid w:val="00941740"/>
    <w:rsid w:val="00944066"/>
    <w:rsid w:val="00956773"/>
    <w:rsid w:val="00964816"/>
    <w:rsid w:val="009819FA"/>
    <w:rsid w:val="009A06A9"/>
    <w:rsid w:val="009B1CAF"/>
    <w:rsid w:val="009B7279"/>
    <w:rsid w:val="009C2F4F"/>
    <w:rsid w:val="009C4203"/>
    <w:rsid w:val="009C47E2"/>
    <w:rsid w:val="009D6104"/>
    <w:rsid w:val="009E3DDE"/>
    <w:rsid w:val="00A11ED7"/>
    <w:rsid w:val="00A30AAB"/>
    <w:rsid w:val="00A3724E"/>
    <w:rsid w:val="00A42E28"/>
    <w:rsid w:val="00A53D13"/>
    <w:rsid w:val="00A57400"/>
    <w:rsid w:val="00A57DB9"/>
    <w:rsid w:val="00A656FE"/>
    <w:rsid w:val="00A7112E"/>
    <w:rsid w:val="00A776A1"/>
    <w:rsid w:val="00A85D00"/>
    <w:rsid w:val="00A87A2E"/>
    <w:rsid w:val="00A9488D"/>
    <w:rsid w:val="00AB5D3A"/>
    <w:rsid w:val="00AC3719"/>
    <w:rsid w:val="00AD0315"/>
    <w:rsid w:val="00AE1EE8"/>
    <w:rsid w:val="00B010B5"/>
    <w:rsid w:val="00B17B54"/>
    <w:rsid w:val="00B42DE4"/>
    <w:rsid w:val="00B56E6F"/>
    <w:rsid w:val="00B62023"/>
    <w:rsid w:val="00B630E0"/>
    <w:rsid w:val="00B70453"/>
    <w:rsid w:val="00BA6DA2"/>
    <w:rsid w:val="00BA7415"/>
    <w:rsid w:val="00BB59B7"/>
    <w:rsid w:val="00BC63F5"/>
    <w:rsid w:val="00BD0224"/>
    <w:rsid w:val="00BD3614"/>
    <w:rsid w:val="00BF2741"/>
    <w:rsid w:val="00BF3DEB"/>
    <w:rsid w:val="00BF6941"/>
    <w:rsid w:val="00C0165D"/>
    <w:rsid w:val="00C4058F"/>
    <w:rsid w:val="00C65B9F"/>
    <w:rsid w:val="00C85EAA"/>
    <w:rsid w:val="00C86D6E"/>
    <w:rsid w:val="00C87431"/>
    <w:rsid w:val="00CA1DBA"/>
    <w:rsid w:val="00CB4F69"/>
    <w:rsid w:val="00CC6157"/>
    <w:rsid w:val="00CF045A"/>
    <w:rsid w:val="00CF44EC"/>
    <w:rsid w:val="00D42FAA"/>
    <w:rsid w:val="00D573C2"/>
    <w:rsid w:val="00D7788F"/>
    <w:rsid w:val="00D84DC2"/>
    <w:rsid w:val="00DA440A"/>
    <w:rsid w:val="00DB2CF0"/>
    <w:rsid w:val="00DC276F"/>
    <w:rsid w:val="00DE4B6E"/>
    <w:rsid w:val="00DE4F55"/>
    <w:rsid w:val="00DE683B"/>
    <w:rsid w:val="00DF0043"/>
    <w:rsid w:val="00DF5801"/>
    <w:rsid w:val="00E0334A"/>
    <w:rsid w:val="00E26972"/>
    <w:rsid w:val="00E4466B"/>
    <w:rsid w:val="00E536E2"/>
    <w:rsid w:val="00E66580"/>
    <w:rsid w:val="00E66631"/>
    <w:rsid w:val="00E81F88"/>
    <w:rsid w:val="00EB0CE5"/>
    <w:rsid w:val="00EC43AC"/>
    <w:rsid w:val="00ED1B5E"/>
    <w:rsid w:val="00EE2BB9"/>
    <w:rsid w:val="00EF75EF"/>
    <w:rsid w:val="00F14C47"/>
    <w:rsid w:val="00F2261A"/>
    <w:rsid w:val="00F31F0D"/>
    <w:rsid w:val="00F367F8"/>
    <w:rsid w:val="00F4486E"/>
    <w:rsid w:val="00F55175"/>
    <w:rsid w:val="00F641DE"/>
    <w:rsid w:val="00F70513"/>
    <w:rsid w:val="00F70FDE"/>
    <w:rsid w:val="00F74018"/>
    <w:rsid w:val="00F84F1A"/>
    <w:rsid w:val="00F933BC"/>
    <w:rsid w:val="00FB44BA"/>
    <w:rsid w:val="00FD26A5"/>
    <w:rsid w:val="00FD2C5F"/>
    <w:rsid w:val="00FD4F72"/>
    <w:rsid w:val="00FE2BFF"/>
    <w:rsid w:val="00FE3471"/>
    <w:rsid w:val="00FF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4B82E"/>
  <w15:chartTrackingRefBased/>
  <w15:docId w15:val="{1DF6FD36-7028-4B8D-8392-A2DE9E44A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E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232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242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E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E97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7C4E97"/>
  </w:style>
  <w:style w:type="character" w:customStyle="1" w:styleId="pun">
    <w:name w:val="pun"/>
    <w:basedOn w:val="DefaultParagraphFont"/>
    <w:rsid w:val="007C4E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2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834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23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991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32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, Junjun</dc:creator>
  <cp:keywords/>
  <dc:description/>
  <cp:lastModifiedBy>Yin, Junjun</cp:lastModifiedBy>
  <cp:revision>157</cp:revision>
  <dcterms:created xsi:type="dcterms:W3CDTF">2016-02-11T16:25:00Z</dcterms:created>
  <dcterms:modified xsi:type="dcterms:W3CDTF">2018-12-11T16:54:00Z</dcterms:modified>
</cp:coreProperties>
</file>